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D89F7" w14:textId="56F55EFE" w:rsidR="006B1C89" w:rsidRPr="001D4D9C" w:rsidRDefault="001D4D9C" w:rsidP="0082454D">
      <w:pPr>
        <w:pStyle w:val="a3"/>
        <w:spacing w:line="276" w:lineRule="auto"/>
        <w:rPr>
          <w:rFonts w:ascii="UD デジタル 教科書体 N-B" w:eastAsia="UD デジタル 教科書体 N-B" w:hAnsi="HG丸ｺﾞｼｯｸM-PRO" w:hint="eastAsia"/>
          <w:b/>
          <w:sz w:val="36"/>
          <w:szCs w:val="40"/>
        </w:rPr>
      </w:pPr>
      <w:r w:rsidRPr="001D4D9C">
        <w:rPr>
          <w:rFonts w:ascii="UD デジタル 教科書体 N-B" w:eastAsia="UD デジタル 教科書体 N-B" w:hint="eastAsia"/>
          <w:noProof/>
          <w:sz w:val="28"/>
        </w:rPr>
        <w:drawing>
          <wp:anchor distT="0" distB="0" distL="114300" distR="114300" simplePos="0" relativeHeight="251666432" behindDoc="0" locked="0" layoutInCell="1" allowOverlap="1" wp14:anchorId="22B64D54" wp14:editId="0C35CAD8">
            <wp:simplePos x="0" y="0"/>
            <wp:positionH relativeFrom="column">
              <wp:posOffset>5486400</wp:posOffset>
            </wp:positionH>
            <wp:positionV relativeFrom="paragraph">
              <wp:posOffset>-161925</wp:posOffset>
            </wp:positionV>
            <wp:extent cx="1050290" cy="983615"/>
            <wp:effectExtent l="0" t="0" r="0" b="6985"/>
            <wp:wrapNone/>
            <wp:docPr id="7" name="図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図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0290" cy="983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4A2F" w:rsidRPr="001D4D9C">
        <w:rPr>
          <w:rFonts w:ascii="UD デジタル 教科書体 N-B" w:eastAsia="UD デジタル 教科書体 N-B" w:hAnsi="HG丸ｺﾞｼｯｸM-PRO" w:hint="eastAsia"/>
          <w:b/>
          <w:sz w:val="40"/>
          <w:szCs w:val="40"/>
        </w:rPr>
        <w:t>～</w:t>
      </w:r>
      <w:r w:rsidR="001C7EFD" w:rsidRPr="001D4D9C">
        <w:rPr>
          <w:rFonts w:ascii="UD デジタル 教科書体 N-B" w:eastAsia="UD デジタル 教科書体 N-B" w:hAnsi="HG丸ｺﾞｼｯｸM-PRO"/>
          <w:b/>
          <w:sz w:val="40"/>
          <w:szCs w:val="40"/>
        </w:rPr>
        <w:ruby>
          <w:rubyPr>
            <w:rubyAlign w:val="distributeSpace"/>
            <w:hps w:val="20"/>
            <w:hpsRaise w:val="42"/>
            <w:hpsBaseText w:val="40"/>
            <w:lid w:val="ja-JP"/>
          </w:rubyPr>
          <w:rt>
            <w:r w:rsidR="001C7EFD" w:rsidRPr="001D4D9C">
              <w:rPr>
                <w:rFonts w:ascii="UD デジタル 教科書体 N-B" w:eastAsia="UD デジタル 教科書体 N-B" w:hAnsi="HG丸ｺﾞｼｯｸM-PRO"/>
                <w:b/>
                <w:sz w:val="18"/>
                <w:szCs w:val="40"/>
              </w:rPr>
              <w:t>ほうもん</w:t>
            </w:r>
          </w:rt>
          <w:rubyBase>
            <w:r w:rsidR="001C7EFD" w:rsidRPr="001D4D9C">
              <w:rPr>
                <w:rFonts w:ascii="UD デジタル 教科書体 N-B" w:eastAsia="UD デジタル 教科書体 N-B" w:hAnsi="HG丸ｺﾞｼｯｸM-PRO"/>
                <w:b/>
                <w:sz w:val="40"/>
                <w:szCs w:val="40"/>
              </w:rPr>
              <w:t>訪問</w:t>
            </w:r>
          </w:rubyBase>
        </w:ruby>
      </w:r>
      <w:r w:rsidR="001C7EFD" w:rsidRPr="001D4D9C">
        <w:rPr>
          <w:rFonts w:ascii="UD デジタル 教科書体 N-B" w:eastAsia="UD デジタル 教科書体 N-B" w:hAnsi="HG丸ｺﾞｼｯｸM-PRO"/>
          <w:b/>
          <w:sz w:val="40"/>
          <w:szCs w:val="40"/>
        </w:rPr>
        <w:ruby>
          <w:rubyPr>
            <w:rubyAlign w:val="distributeSpace"/>
            <w:hps w:val="20"/>
            <w:hpsRaise w:val="42"/>
            <w:hpsBaseText w:val="40"/>
            <w:lid w:val="ja-JP"/>
          </w:rubyPr>
          <w:rt>
            <w:r w:rsidR="001C7EFD" w:rsidRPr="001D4D9C">
              <w:rPr>
                <w:rFonts w:ascii="UD デジタル 教科書体 N-B" w:eastAsia="UD デジタル 教科書体 N-B" w:hAnsi="HG丸ｺﾞｼｯｸM-PRO"/>
                <w:b/>
                <w:sz w:val="18"/>
                <w:szCs w:val="40"/>
              </w:rPr>
              <w:t>えんそう</w:t>
            </w:r>
          </w:rt>
          <w:rubyBase>
            <w:r w:rsidR="001C7EFD" w:rsidRPr="001D4D9C">
              <w:rPr>
                <w:rFonts w:ascii="UD デジタル 教科書体 N-B" w:eastAsia="UD デジタル 教科書体 N-B" w:hAnsi="HG丸ｺﾞｼｯｸM-PRO"/>
                <w:b/>
                <w:sz w:val="40"/>
                <w:szCs w:val="40"/>
              </w:rPr>
              <w:t>演奏</w:t>
            </w:r>
          </w:rubyBase>
        </w:ruby>
      </w:r>
      <w:r w:rsidR="00344A2F" w:rsidRPr="001D4D9C">
        <w:rPr>
          <w:rFonts w:ascii="UD デジタル 教科書体 N-B" w:eastAsia="UD デジタル 教科書体 N-B" w:hAnsi="HG丸ｺﾞｼｯｸM-PRO" w:hint="eastAsia"/>
          <w:b/>
          <w:sz w:val="40"/>
          <w:szCs w:val="40"/>
        </w:rPr>
        <w:t>アンケート</w:t>
      </w:r>
      <w:r w:rsidR="001C7EFD" w:rsidRPr="001D4D9C">
        <w:rPr>
          <w:rFonts w:ascii="UD デジタル 教科書体 N-B" w:eastAsia="UD デジタル 教科書体 N-B" w:hAnsi="HG丸ｺﾞｼｯｸM-PRO" w:hint="eastAsia"/>
          <w:b/>
          <w:sz w:val="40"/>
          <w:szCs w:val="40"/>
        </w:rPr>
        <w:t>（高学年用）</w:t>
      </w:r>
      <w:r w:rsidR="00344A2F" w:rsidRPr="001D4D9C">
        <w:rPr>
          <w:rFonts w:ascii="UD デジタル 教科書体 N-B" w:eastAsia="UD デジタル 教科書体 N-B" w:hAnsi="HG丸ｺﾞｼｯｸM-PRO" w:hint="eastAsia"/>
          <w:b/>
          <w:sz w:val="40"/>
          <w:szCs w:val="40"/>
        </w:rPr>
        <w:t>～</w:t>
      </w:r>
    </w:p>
    <w:p w14:paraId="6CF169F9" w14:textId="466CF478" w:rsidR="006A0169" w:rsidRPr="001C7EFD" w:rsidRDefault="006A0169" w:rsidP="006A0169">
      <w:pPr>
        <w:tabs>
          <w:tab w:val="left" w:pos="3645"/>
        </w:tabs>
        <w:spacing w:line="276" w:lineRule="auto"/>
        <w:jc w:val="center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今日は、わたしたち</w:t>
      </w:r>
      <w:r w:rsidR="001C7EF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の</w:t>
      </w:r>
      <w:r w:rsidR="001C7EFD"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えんそう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演奏</w:t>
            </w:r>
          </w:rubyBase>
        </w:ruby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をきいてくれてありがとうございました！</w:t>
      </w:r>
    </w:p>
    <w:p w14:paraId="5421021F" w14:textId="2A480B72" w:rsidR="007747A8" w:rsidRPr="001C7EFD" w:rsidRDefault="00BF4DAD" w:rsidP="00344A2F">
      <w:pPr>
        <w:tabs>
          <w:tab w:val="left" w:pos="3645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学年</w:t>
      </w:r>
      <w:r w:rsidR="002623AE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(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○をつけてください</w:t>
      </w:r>
      <w:r w:rsidR="002623AE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)</w:t>
      </w:r>
      <w:r w:rsidR="001C4DC0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ab/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4年</w:t>
      </w:r>
      <w:r w:rsidR="001C4DC0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ab/>
      </w:r>
      <w:r w:rsidR="00344A2F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    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5年</w:t>
      </w:r>
      <w:r w:rsidR="00344A2F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    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6年</w:t>
      </w:r>
    </w:p>
    <w:p w14:paraId="072E2ECF" w14:textId="135B903D" w:rsidR="00B77D75" w:rsidRPr="001C7EFD" w:rsidRDefault="00331825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6FB0BAF" wp14:editId="70325F77">
                <wp:simplePos x="0" y="0"/>
                <wp:positionH relativeFrom="column">
                  <wp:posOffset>128588</wp:posOffset>
                </wp:positionH>
                <wp:positionV relativeFrom="paragraph">
                  <wp:posOffset>118110</wp:posOffset>
                </wp:positionV>
                <wp:extent cx="6019800" cy="985838"/>
                <wp:effectExtent l="0" t="0" r="19050" b="24130"/>
                <wp:wrapNone/>
                <wp:docPr id="6" name="グループ化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9800" cy="985838"/>
                          <a:chOff x="0" y="0"/>
                          <a:chExt cx="6019800" cy="1029071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6019800" cy="102907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4CC587D" w14:textId="2937B609" w:rsidR="00E27424" w:rsidRPr="001D4D9C" w:rsidRDefault="001C7EFD" w:rsidP="00331825">
                              <w:pPr>
                                <w:tabs>
                                  <w:tab w:val="left" w:pos="3402"/>
                                </w:tabs>
                                <w:spacing w:line="360" w:lineRule="auto"/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4"/>
                                    <w:lid w:val="ja-JP"/>
                                  </w:rubyPr>
                                  <w:rt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12"/>
                                        <w:szCs w:val="24"/>
                                      </w:rPr>
                                      <w:t>すうじ</w:t>
                                    </w:r>
                                  </w:rt>
                                  <w:rubyBase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数字</w:t>
                                    </w:r>
                                  </w:rubyBase>
                                </w:ruby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を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4"/>
                                    <w:lid w:val="ja-JP"/>
                                  </w:rubyPr>
                                  <w:rt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12"/>
                                        <w:szCs w:val="24"/>
                                      </w:rPr>
                                      <w:t>まる</w:t>
                                    </w:r>
                                  </w:rt>
                                  <w:rubyBase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○</w:t>
                                    </w:r>
                                  </w:rubyBase>
                                </w:ruby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でかこんで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ruby>
                                  <w:rubyPr>
                                    <w:rubyAlign w:val="left"/>
                                    <w:hps w:val="12"/>
                                    <w:hpsRaise w:val="22"/>
                                    <w:hpsBaseText w:val="24"/>
                                    <w:lid w:val="ja-JP"/>
                                  </w:rubyPr>
                                  <w:rt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12"/>
                                        <w:szCs w:val="24"/>
                                      </w:rPr>
                                      <w:t>こた</w:t>
                                    </w:r>
                                  </w:rt>
                                  <w:rubyBase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答えて</w:t>
                                    </w:r>
                                  </w:rubyBase>
                                </w:ruby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ください。</w:t>
                              </w:r>
                            </w:p>
                            <w:p w14:paraId="4E6B6F34" w14:textId="64AA4E7C" w:rsidR="00E27424" w:rsidRPr="001D4D9C" w:rsidRDefault="001C7EFD" w:rsidP="00331825">
                              <w:pPr>
                                <w:tabs>
                                  <w:tab w:val="left" w:pos="5529"/>
                                </w:tabs>
                                <w:spacing w:line="360" w:lineRule="auto"/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ruby>
                                  <w:rubyPr>
                                    <w:rubyAlign w:val="distributeSpace"/>
                                    <w:hps w:val="12"/>
                                    <w:hpsRaise w:val="22"/>
                                    <w:hpsBaseText w:val="24"/>
                                    <w:lid w:val="ja-JP"/>
                                  </w:rubyPr>
                                  <w:rt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12"/>
                                        <w:szCs w:val="24"/>
                                      </w:rPr>
                                      <w:t>れい</w:t>
                                    </w:r>
                                  </w:rt>
                                  <w:rubyBase>
                                    <w:r w:rsidR="001C7EFD" w:rsidRPr="001D4D9C">
                                      <w:rPr>
                                        <w:rFonts w:ascii="UD デジタル 教科書体 N-B" w:eastAsia="UD デジタル 教科書体 N-B" w:hAnsi="HG丸ｺﾞｼｯｸM-PRO" w:hint="eastAsia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例</w:t>
                                    </w:r>
                                  </w:rubyBase>
                                </w:ruby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はい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1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ＭＳ 明朝" w:eastAsia="ＭＳ 明朝" w:hAnsi="ＭＳ 明朝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–</w:t>
                              </w:r>
                              <w:r w:rsidR="007747A8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2</w:t>
                              </w:r>
                              <w:r w:rsidR="007747A8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ＭＳ 明朝" w:eastAsia="ＭＳ 明朝" w:hAnsi="ＭＳ 明朝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–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3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ＭＳ 明朝" w:eastAsia="ＭＳ 明朝" w:hAnsi="ＭＳ 明朝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–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4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ＭＳ 明朝" w:eastAsia="ＭＳ 明朝" w:hAnsi="ＭＳ 明朝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–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5</w:t>
                              </w:r>
                              <w:r w:rsidR="00E27424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いいえ</w:t>
                              </w:r>
                            </w:p>
                            <w:p w14:paraId="0A95F5C9" w14:textId="77777777" w:rsidR="00E27424" w:rsidRPr="00E27424" w:rsidRDefault="00E27424" w:rsidP="00E27424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楕円 5"/>
                        <wps:cNvSpPr/>
                        <wps:spPr>
                          <a:xfrm>
                            <a:off x="4219575" y="689545"/>
                            <a:ext cx="216000" cy="22547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FB0BAF" id="グループ化 6" o:spid="_x0000_s1026" style="position:absolute;left:0;text-align:left;margin-left:10.15pt;margin-top:9.3pt;width:474pt;height:77.65pt;z-index:251664384;mso-height-relative:margin" coordsize="60198,10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">
                <v:rect id="Rectangle 1" o:spid="_x0000_s1027" style="position:absolute;width:60198;height:102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" filled="f" strokecolor="black [3213]" strokeweight="1pt">
                  <v:textbox>
                    <w:txbxContent>
                      <w:p w14:paraId="24CC587D" w14:textId="2937B609" w:rsidR="00E27424" w:rsidRPr="001D4D9C" w:rsidRDefault="001C7EFD" w:rsidP="00331825">
                        <w:pPr>
                          <w:tabs>
                            <w:tab w:val="left" w:pos="3402"/>
                          </w:tabs>
                          <w:spacing w:line="360" w:lineRule="auto"/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4"/>
                              <w:lid w:val="ja-JP"/>
                            </w:rubyPr>
                            <w:rt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12"/>
                                  <w:szCs w:val="24"/>
                                </w:rPr>
                                <w:t>すうじ</w:t>
                              </w:r>
                            </w:rt>
                            <w:rubyBase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数字</w:t>
                              </w:r>
                            </w:rubyBase>
                          </w:ruby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を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4"/>
                              <w:lid w:val="ja-JP"/>
                            </w:rubyPr>
                            <w:rt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12"/>
                                  <w:szCs w:val="24"/>
                                </w:rPr>
                                <w:t>まる</w:t>
                              </w:r>
                            </w:rt>
                            <w:rubyBase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○</w:t>
                              </w:r>
                            </w:rubyBase>
                          </w:ruby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でかこんで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ruby>
                            <w:rubyPr>
                              <w:rubyAlign w:val="left"/>
                              <w:hps w:val="12"/>
                              <w:hpsRaise w:val="22"/>
                              <w:hpsBaseText w:val="24"/>
                              <w:lid w:val="ja-JP"/>
                            </w:rubyPr>
                            <w:rt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12"/>
                                  <w:szCs w:val="24"/>
                                </w:rPr>
                                <w:t>こた</w:t>
                              </w:r>
                            </w:rt>
                            <w:rubyBase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答えて</w:t>
                              </w:r>
                            </w:rubyBase>
                          </w:ruby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ください。</w:t>
                        </w:r>
                      </w:p>
                      <w:p w14:paraId="4E6B6F34" w14:textId="64AA4E7C" w:rsidR="00E27424" w:rsidRPr="001D4D9C" w:rsidRDefault="001C7EFD" w:rsidP="00331825">
                        <w:pPr>
                          <w:tabs>
                            <w:tab w:val="left" w:pos="5529"/>
                          </w:tabs>
                          <w:spacing w:line="360" w:lineRule="auto"/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ruby>
                            <w:rubyPr>
                              <w:rubyAlign w:val="distributeSpace"/>
                              <w:hps w:val="12"/>
                              <w:hpsRaise w:val="22"/>
                              <w:hpsBaseText w:val="24"/>
                              <w:lid w:val="ja-JP"/>
                            </w:rubyPr>
                            <w:rt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12"/>
                                  <w:szCs w:val="24"/>
                                </w:rPr>
                                <w:t>れい</w:t>
                              </w:r>
                            </w:rt>
                            <w:rubyBase>
                              <w:r w:rsidR="001C7EFD" w:rsidRPr="001D4D9C">
                                <w:rPr>
                                  <w:rFonts w:ascii="UD デジタル 教科書体 N-B" w:eastAsia="UD デジタル 教科書体 N-B" w:hAnsi="HG丸ｺﾞｼｯｸM-PRO" w:hint="eastAsia"/>
                                  <w:color w:val="000000" w:themeColor="text1"/>
                                  <w:sz w:val="24"/>
                                  <w:szCs w:val="24"/>
                                </w:rPr>
                                <w:t>例</w:t>
                              </w:r>
                            </w:rubyBase>
                          </w:ruby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)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ab/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はい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1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ＭＳ 明朝" w:eastAsia="ＭＳ 明朝" w:hAnsi="ＭＳ 明朝" w:hint="eastAsia"/>
                            <w:color w:val="000000" w:themeColor="text1"/>
                            <w:sz w:val="24"/>
                            <w:szCs w:val="24"/>
                          </w:rPr>
                          <w:t>–</w:t>
                        </w:r>
                        <w:r w:rsidR="007747A8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2</w:t>
                        </w:r>
                        <w:r w:rsidR="007747A8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ＭＳ 明朝" w:eastAsia="ＭＳ 明朝" w:hAnsi="ＭＳ 明朝" w:hint="eastAsia"/>
                            <w:color w:val="000000" w:themeColor="text1"/>
                            <w:sz w:val="24"/>
                            <w:szCs w:val="24"/>
                          </w:rPr>
                          <w:t>–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3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ＭＳ 明朝" w:eastAsia="ＭＳ 明朝" w:hAnsi="ＭＳ 明朝" w:hint="eastAsia"/>
                            <w:color w:val="000000" w:themeColor="text1"/>
                            <w:sz w:val="24"/>
                            <w:szCs w:val="24"/>
                          </w:rPr>
                          <w:t>–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4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ＭＳ 明朝" w:eastAsia="ＭＳ 明朝" w:hAnsi="ＭＳ 明朝" w:hint="eastAsia"/>
                            <w:color w:val="000000" w:themeColor="text1"/>
                            <w:sz w:val="24"/>
                            <w:szCs w:val="24"/>
                          </w:rPr>
                          <w:t>–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5</w:t>
                        </w:r>
                        <w:r w:rsidR="00E27424"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 xml:space="preserve"> </w:t>
                        </w:r>
                        <w:r w:rsidRPr="001D4D9C">
                          <w:rPr>
                            <w:rFonts w:ascii="UD デジタル 教科書体 N-B" w:eastAsia="UD デジタル 教科書体 N-B" w:hAnsi="HG丸ｺﾞｼｯｸM-PRO" w:hint="eastAsia"/>
                            <w:color w:val="000000" w:themeColor="text1"/>
                            <w:sz w:val="24"/>
                            <w:szCs w:val="24"/>
                          </w:rPr>
                          <w:t>いいえ</w:t>
                        </w:r>
                      </w:p>
                      <w:p w14:paraId="0A95F5C9" w14:textId="77777777" w:rsidR="00E27424" w:rsidRPr="00E27424" w:rsidRDefault="00E27424" w:rsidP="00E27424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oval id="楕円 5" o:spid="_x0000_s1028" style="position:absolute;left:42195;top:6895;width:2160;height:22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" filled="f" strokecolor="black [3213]" strokeweight="1pt">
                  <v:stroke joinstyle="miter"/>
                </v:oval>
              </v:group>
            </w:pict>
          </mc:Fallback>
        </mc:AlternateContent>
      </w:r>
    </w:p>
    <w:p w14:paraId="6941432C" w14:textId="45BA624F" w:rsidR="007747A8" w:rsidRPr="001C7EFD" w:rsidRDefault="007747A8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24C02C50" w14:textId="46FDB199" w:rsidR="00BF4DAD" w:rsidRPr="001C7EFD" w:rsidRDefault="00BF4DAD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14819908" w14:textId="2B63EBFC" w:rsidR="00BF4DAD" w:rsidRPr="001C7EFD" w:rsidRDefault="00BF4DAD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0FDB6175" w14:textId="51DFFFD3" w:rsidR="00331825" w:rsidRPr="001C7EFD" w:rsidRDefault="00331825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5E5D0211" w14:textId="70BB27DE" w:rsidR="00BF4DAD" w:rsidRPr="001C7EFD" w:rsidRDefault="00BF4DAD" w:rsidP="00331825">
      <w:pPr>
        <w:pStyle w:val="a5"/>
        <w:numPr>
          <w:ilvl w:val="0"/>
          <w:numId w:val="1"/>
        </w:numPr>
        <w:tabs>
          <w:tab w:val="left" w:pos="6096"/>
        </w:tabs>
        <w:spacing w:line="276" w:lineRule="auto"/>
        <w:ind w:leftChars="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楽しかったですか？</w:t>
      </w:r>
      <w:r w:rsidR="00B77D7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ab/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はい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1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Pr="001C7EFD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="0082454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2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Pr="001C7EFD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3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bookmarkStart w:id="0" w:name="_Hlk520225044"/>
      <w:r w:rsidRPr="001C7EFD">
        <w:rPr>
          <w:rFonts w:ascii="ＭＳ 明朝" w:eastAsia="ＭＳ 明朝" w:hAnsi="ＭＳ 明朝" w:hint="eastAsia"/>
          <w:sz w:val="24"/>
          <w:szCs w:val="24"/>
        </w:rPr>
        <w:t>–</w:t>
      </w:r>
      <w:bookmarkEnd w:id="0"/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4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="0082454D" w:rsidRPr="001C7EFD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5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いいえ</w:t>
      </w:r>
    </w:p>
    <w:p w14:paraId="3A842A17" w14:textId="4BB4F35A" w:rsidR="00331825" w:rsidRPr="001C7EFD" w:rsidRDefault="00331825" w:rsidP="00331825">
      <w:pPr>
        <w:pStyle w:val="a5"/>
        <w:tabs>
          <w:tab w:val="left" w:pos="6096"/>
        </w:tabs>
        <w:spacing w:line="276" w:lineRule="auto"/>
        <w:ind w:leftChars="0" w:left="36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172CBA4F" w14:textId="46E8EC63" w:rsidR="002623AE" w:rsidRPr="001C7EFD" w:rsidRDefault="00BF4DAD" w:rsidP="0082454D">
      <w:pPr>
        <w:pStyle w:val="a5"/>
        <w:numPr>
          <w:ilvl w:val="0"/>
          <w:numId w:val="1"/>
        </w:numPr>
        <w:tabs>
          <w:tab w:val="left" w:pos="6096"/>
        </w:tabs>
        <w:spacing w:line="276" w:lineRule="auto"/>
        <w:ind w:leftChars="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また来て</w:t>
      </w:r>
      <w:r w:rsidR="00B77D7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ほしいですか？</w:t>
      </w:r>
      <w:r w:rsidR="00B77D7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ab/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はい 1 </w:t>
      </w:r>
      <w:r w:rsidR="00F97305" w:rsidRPr="001C7EFD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="0082454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2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</w:t>
      </w:r>
      <w:r w:rsidR="00F97305" w:rsidRPr="001C7EFD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3 </w:t>
      </w:r>
      <w:r w:rsidR="00F97305" w:rsidRPr="001C7EFD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4 </w:t>
      </w:r>
      <w:r w:rsidR="0082454D" w:rsidRPr="001C7EFD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 5 いいえ</w:t>
      </w:r>
    </w:p>
    <w:p w14:paraId="3431BB4E" w14:textId="7BF114FB" w:rsidR="00331825" w:rsidRPr="001C7EFD" w:rsidRDefault="00331825" w:rsidP="00331825">
      <w:pPr>
        <w:tabs>
          <w:tab w:val="left" w:pos="6096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148AE04A" w14:textId="794806CC" w:rsidR="002623AE" w:rsidRPr="001C7EFD" w:rsidRDefault="001D4D9C" w:rsidP="0082454D">
      <w:pPr>
        <w:pStyle w:val="a5"/>
        <w:numPr>
          <w:ilvl w:val="0"/>
          <w:numId w:val="1"/>
        </w:numPr>
        <w:tabs>
          <w:tab w:val="left" w:pos="3402"/>
        </w:tabs>
        <w:spacing w:line="276" w:lineRule="auto"/>
        <w:ind w:leftChars="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7272D076" wp14:editId="69A8B53E">
            <wp:simplePos x="0" y="0"/>
            <wp:positionH relativeFrom="column">
              <wp:posOffset>-55245</wp:posOffset>
            </wp:positionH>
            <wp:positionV relativeFrom="paragraph">
              <wp:posOffset>414338</wp:posOffset>
            </wp:positionV>
            <wp:extent cx="1041018" cy="1062038"/>
            <wp:effectExtent l="0" t="0" r="6985" b="5080"/>
            <wp:wrapNone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018" cy="1062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82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おもしろかっ</w:t>
      </w:r>
      <w:r w:rsidR="001C7EF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た</w:t>
      </w:r>
      <w:r w:rsidR="001C7EFD"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えんもく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演目</w:t>
            </w:r>
          </w:rubyBase>
        </w:ruby>
      </w:r>
      <w:r w:rsidR="001C7EF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に</w:t>
      </w:r>
      <w:r>
        <w:rPr>
          <w:rFonts w:ascii="UD デジタル 教科書体 N-B" w:eastAsia="UD デジタル 教科書体 N-B" w:hAnsi="HG丸ｺﾞｼｯｸM-PRO"/>
          <w:sz w:val="24"/>
          <w:szCs w:val="24"/>
        </w:rPr>
        <w:t>○</w:t>
      </w:r>
      <w:r w:rsidR="001C7EF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をつけてください。</w:t>
      </w:r>
    </w:p>
    <w:p w14:paraId="3722AB0F" w14:textId="32120B4B" w:rsidR="0082454D" w:rsidRPr="001C7EFD" w:rsidRDefault="001C7EFD" w:rsidP="0082454D">
      <w:pPr>
        <w:tabs>
          <w:tab w:val="left" w:pos="3402"/>
        </w:tabs>
        <w:spacing w:line="276" w:lineRule="auto"/>
        <w:ind w:firstLineChars="100" w:firstLine="240"/>
        <w:jc w:val="center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こうか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校歌</w:t>
            </w:r>
          </w:rubyBase>
        </w:ruby>
      </w:r>
      <w:r w:rsidR="008D5752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</w:t>
      </w:r>
      <w:r w:rsidR="0082454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　　</w:t>
      </w:r>
      <w:r w:rsidR="008D5752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</w:t>
      </w: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ぱーと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パート</w:t>
            </w:r>
          </w:rubyBase>
        </w:ruby>
      </w: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しょうかい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紹介</w:t>
            </w:r>
          </w:rubyBase>
        </w:ruby>
      </w:r>
      <w:r w:rsidR="008D5752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</w:t>
      </w:r>
      <w:r w:rsidR="0082454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　</w:t>
      </w:r>
      <w:r w:rsidR="008D5752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わたしはだれでしょう</w:t>
      </w:r>
    </w:p>
    <w:p w14:paraId="39D06E28" w14:textId="7973594D" w:rsidR="00331825" w:rsidRPr="001C7EFD" w:rsidRDefault="001C7EFD" w:rsidP="001D4D9C">
      <w:pPr>
        <w:tabs>
          <w:tab w:val="left" w:pos="3402"/>
        </w:tabs>
        <w:spacing w:line="276" w:lineRule="auto"/>
        <w:ind w:firstLineChars="100" w:firstLine="240"/>
        <w:jc w:val="center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みんなで</w:t>
      </w: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 xml:space="preserve">うた　　　　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歌おう</w:t>
            </w:r>
          </w:rubyBase>
        </w:ruby>
      </w:r>
      <w:r w:rsidR="0082454D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　　　</w:t>
      </w:r>
      <w:r w:rsidR="00401E7C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 xml:space="preserve">　　</w:t>
      </w: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かいじゅう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怪獣</w:t>
            </w:r>
          </w:rubyBase>
        </w:ruby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の</w:t>
      </w:r>
      <w:r w:rsidR="001D4D9C">
        <w:rPr>
          <w:rFonts w:ascii="UD デジタル 教科書体 N-B" w:eastAsia="UD デジタル 教科書体 N-B" w:hAnsi="HG丸ｺﾞｼｯｸM-PRO"/>
          <w:sz w:val="24"/>
          <w:szCs w:val="24"/>
        </w:rPr>
        <w:t>バラード</w:t>
      </w:r>
    </w:p>
    <w:p w14:paraId="3E2315A3" w14:textId="052BC79B" w:rsidR="008D5752" w:rsidRPr="001C7EFD" w:rsidRDefault="001C7EFD" w:rsidP="0082454D">
      <w:pPr>
        <w:pStyle w:val="a5"/>
        <w:numPr>
          <w:ilvl w:val="0"/>
          <w:numId w:val="1"/>
        </w:numPr>
        <w:tabs>
          <w:tab w:val="left" w:pos="3402"/>
        </w:tabs>
        <w:spacing w:line="276" w:lineRule="auto"/>
        <w:ind w:leftChars="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よかったこと、</w:t>
      </w: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たの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楽</w:t>
            </w:r>
          </w:rubyBase>
        </w:ruby>
      </w:r>
      <w:r>
        <w:rPr>
          <w:rFonts w:ascii="UD デジタル 教科書体 N-B" w:eastAsia="UD デジタル 教科書体 N-B" w:hAnsi="HG丸ｺﾞｼｯｸM-PRO" w:hint="eastAsia"/>
          <w:sz w:val="24"/>
          <w:szCs w:val="24"/>
        </w:rPr>
        <w:t>しかった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ことがあれば</w:t>
      </w: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か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書</w:t>
            </w:r>
          </w:rubyBase>
        </w:ruby>
      </w:r>
      <w:r>
        <w:rPr>
          <w:rFonts w:ascii="UD デジタル 教科書体 N-B" w:eastAsia="UD デジタル 教科書体 N-B" w:hAnsi="HG丸ｺﾞｼｯｸM-PRO" w:hint="eastAsia"/>
          <w:sz w:val="24"/>
          <w:szCs w:val="24"/>
        </w:rPr>
        <w:t>いて</w:t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ください</w:t>
      </w:r>
      <w:r w:rsidR="008D5752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。</w:t>
      </w:r>
    </w:p>
    <w:p w14:paraId="6301D565" w14:textId="6DBF0BFA" w:rsidR="008D5752" w:rsidRPr="001C7EFD" w:rsidRDefault="006A1ED8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491734" wp14:editId="7DB7EF7B">
                <wp:simplePos x="0" y="0"/>
                <wp:positionH relativeFrom="margin">
                  <wp:posOffset>247650</wp:posOffset>
                </wp:positionH>
                <wp:positionV relativeFrom="paragraph">
                  <wp:posOffset>7620</wp:posOffset>
                </wp:positionV>
                <wp:extent cx="6153150" cy="1904683"/>
                <wp:effectExtent l="0" t="0" r="19050" b="1968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19046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ADF827" id="Rectangle 2" o:spid="_x0000_s1026" style="position:absolute;left:0;text-align:left;margin-left:19.5pt;margin-top:.6pt;width:484.5pt;height:150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</w:p>
    <w:p w14:paraId="1103C3C3" w14:textId="75EA8507" w:rsidR="00331825" w:rsidRPr="001C7EFD" w:rsidRDefault="00331825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547752E1" w14:textId="00B35D28" w:rsidR="00331825" w:rsidRPr="007B25D9" w:rsidRDefault="00331825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bookmarkStart w:id="1" w:name="_GoBack"/>
      <w:bookmarkEnd w:id="1"/>
    </w:p>
    <w:p w14:paraId="7C096BB8" w14:textId="5935CFD0" w:rsidR="00331825" w:rsidRDefault="00331825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/>
          <w:sz w:val="24"/>
          <w:szCs w:val="24"/>
        </w:rPr>
      </w:pPr>
    </w:p>
    <w:p w14:paraId="00724DAF" w14:textId="77777777" w:rsidR="001D4D9C" w:rsidRPr="001D4D9C" w:rsidRDefault="001D4D9C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209B1718" w14:textId="04946C55" w:rsidR="008D5752" w:rsidRPr="001C7EFD" w:rsidRDefault="008D5752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3B90A452" w14:textId="42A9ECB1" w:rsidR="00331825" w:rsidRPr="001C7EFD" w:rsidRDefault="00331825" w:rsidP="0082454D">
      <w:pPr>
        <w:tabs>
          <w:tab w:val="left" w:pos="3402"/>
        </w:tabs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31E5EE05" w14:textId="739F9E0C" w:rsidR="00331825" w:rsidRPr="001C7EFD" w:rsidRDefault="001C7EFD" w:rsidP="00331825">
      <w:pPr>
        <w:tabs>
          <w:tab w:val="left" w:pos="3402"/>
        </w:tabs>
        <w:spacing w:line="276" w:lineRule="auto"/>
        <w:jc w:val="right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しつもん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質問</w:t>
            </w:r>
          </w:rubyBase>
        </w:ruby>
      </w:r>
      <w:r w:rsidR="00331825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はうらへつづきます→</w:t>
      </w:r>
    </w:p>
    <w:p w14:paraId="4896FE69" w14:textId="14120C2C" w:rsidR="00D557F3" w:rsidRPr="001C7EFD" w:rsidRDefault="00755EB9" w:rsidP="0082454D">
      <w:pPr>
        <w:pStyle w:val="a5"/>
        <w:numPr>
          <w:ilvl w:val="0"/>
          <w:numId w:val="1"/>
        </w:numPr>
        <w:tabs>
          <w:tab w:val="left" w:pos="3402"/>
        </w:tabs>
        <w:spacing w:line="276" w:lineRule="auto"/>
        <w:ind w:leftChars="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lastRenderedPageBreak/>
        <w:t>ほかに思ったことがあれば書いてください。</w:t>
      </w:r>
    </w:p>
    <w:p w14:paraId="63AAEAE4" w14:textId="74328324" w:rsidR="00D557F3" w:rsidRPr="001C7EFD" w:rsidRDefault="00331825" w:rsidP="0082454D">
      <w:pPr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8CCF8F" wp14:editId="02B1C65D">
                <wp:simplePos x="0" y="0"/>
                <wp:positionH relativeFrom="margin">
                  <wp:posOffset>295275</wp:posOffset>
                </wp:positionH>
                <wp:positionV relativeFrom="paragraph">
                  <wp:posOffset>27623</wp:posOffset>
                </wp:positionV>
                <wp:extent cx="6053138" cy="2638425"/>
                <wp:effectExtent l="0" t="0" r="2413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3138" cy="2638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FFE06" id="Rectangle 3" o:spid="_x0000_s1026" style="position:absolute;left:0;text-align:left;margin-left:23.25pt;margin-top:2.2pt;width:476.65pt;height:207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" filled="f" strokecolor="black [3213]" strokeweight="1pt">
                <w10:wrap anchorx="margin"/>
              </v:rect>
            </w:pict>
          </mc:Fallback>
        </mc:AlternateContent>
      </w:r>
    </w:p>
    <w:p w14:paraId="2F022A7C" w14:textId="77777777" w:rsidR="00D557F3" w:rsidRPr="001C7EFD" w:rsidRDefault="00D557F3" w:rsidP="0082454D">
      <w:pPr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0124A1FB" w14:textId="47FFD9EB" w:rsidR="00D557F3" w:rsidRPr="001C7EFD" w:rsidRDefault="00D557F3" w:rsidP="0082454D">
      <w:pPr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3D57E323" w14:textId="6FB19C97" w:rsidR="00331825" w:rsidRPr="001C7EFD" w:rsidRDefault="00331825" w:rsidP="0082454D">
      <w:pPr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0BD135C2" w14:textId="77777777" w:rsidR="00331825" w:rsidRPr="001C7EFD" w:rsidRDefault="00331825" w:rsidP="0082454D">
      <w:pPr>
        <w:spacing w:line="276" w:lineRule="auto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72501231" w14:textId="6951A94A" w:rsidR="00F97305" w:rsidRPr="001C7EFD" w:rsidRDefault="00F97305" w:rsidP="0082454D">
      <w:pPr>
        <w:pStyle w:val="a5"/>
        <w:spacing w:line="276" w:lineRule="auto"/>
        <w:ind w:leftChars="0" w:left="36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7CD87BA2" w14:textId="77777777" w:rsidR="00344A2F" w:rsidRPr="001C7EFD" w:rsidRDefault="00344A2F" w:rsidP="0082454D">
      <w:pPr>
        <w:pStyle w:val="a5"/>
        <w:spacing w:line="276" w:lineRule="auto"/>
        <w:ind w:leftChars="0" w:left="36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7E4CDAE3" w14:textId="2312CBC1" w:rsidR="0082454D" w:rsidRPr="001C7EFD" w:rsidRDefault="0082454D" w:rsidP="0082454D">
      <w:pPr>
        <w:pStyle w:val="a5"/>
        <w:spacing w:line="276" w:lineRule="auto"/>
        <w:ind w:leftChars="0" w:left="36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231F75E5" w14:textId="77777777" w:rsidR="00755EB9" w:rsidRPr="001C7EFD" w:rsidRDefault="00755EB9" w:rsidP="0082454D">
      <w:pPr>
        <w:pStyle w:val="a5"/>
        <w:spacing w:line="276" w:lineRule="auto"/>
        <w:ind w:leftChars="0" w:left="360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46A88639" w14:textId="77777777" w:rsidR="00755EB9" w:rsidRPr="001C7EFD" w:rsidRDefault="00755EB9" w:rsidP="0082454D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4D9F999A" w14:textId="07C525CF" w:rsidR="006A1ED8" w:rsidRPr="001C7EFD" w:rsidRDefault="0043491C" w:rsidP="006A1ED8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2A7A3FA1" wp14:editId="3435FDBC">
            <wp:simplePos x="0" y="0"/>
            <wp:positionH relativeFrom="column">
              <wp:posOffset>3733800</wp:posOffset>
            </wp:positionH>
            <wp:positionV relativeFrom="paragraph">
              <wp:posOffset>3018155</wp:posOffset>
            </wp:positionV>
            <wp:extent cx="2676525" cy="2322830"/>
            <wp:effectExtent l="0" t="0" r="9525" b="1270"/>
            <wp:wrapNone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32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C7EFD"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しつもん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質問</w:t>
            </w:r>
          </w:rubyBase>
        </w:ruby>
      </w:r>
      <w:r w:rsidR="006A1ED8"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はこれで終わりです。ありがとうございました♪</w:t>
      </w:r>
    </w:p>
    <w:p w14:paraId="124154DD" w14:textId="6F61566F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207AAEFA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5663F21B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1D16B43D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198701EB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10BA42BA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6402BB18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74BF08A1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2429CCFB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6DF8C4AB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6FE49189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380150CF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1E1085BB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0D814492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5C4F9929" w14:textId="77777777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</w:p>
    <w:p w14:paraId="043DCA5A" w14:textId="1B004F2F" w:rsidR="001B5D28" w:rsidRPr="001C7EFD" w:rsidRDefault="001B5D28" w:rsidP="0043491C">
      <w:pPr>
        <w:pStyle w:val="a5"/>
        <w:spacing w:line="276" w:lineRule="auto"/>
        <w:ind w:leftChars="-1" w:left="-1" w:hanging="1"/>
        <w:rPr>
          <w:rFonts w:ascii="UD デジタル 教科書体 N-B" w:eastAsia="UD デジタル 教科書体 N-B" w:hAnsi="HG丸ｺﾞｼｯｸM-PRO" w:hint="eastAsia"/>
          <w:sz w:val="24"/>
          <w:szCs w:val="24"/>
        </w:rPr>
      </w:pP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♪広島</w:t>
      </w:r>
      <w:r w:rsidR="001C7EFD"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だいがく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大学</w:t>
            </w:r>
          </w:rubyBase>
        </w:ruby>
      </w:r>
      <w:r w:rsidR="001C7EFD"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しののめ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東雲</w:t>
            </w:r>
          </w:rubyBase>
        </w:ruby>
      </w:r>
      <w:r w:rsidR="001C7EFD"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C7EFD" w:rsidRPr="001C7EFD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こんせい</w:t>
            </w:r>
          </w:rt>
          <w:rubyBase>
            <w:r w:rsidR="001C7EFD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混声</w:t>
            </w:r>
          </w:rubyBase>
        </w:ruby>
      </w:r>
      <w:r w:rsidR="001D4D9C">
        <w:rPr>
          <w:rFonts w:ascii="UD デジタル 教科書体 N-B" w:eastAsia="UD デジタル 教科書体 N-B" w:hAnsi="HG丸ｺﾞｼｯｸM-PRO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1D4D9C" w:rsidRPr="001D4D9C">
              <w:rPr>
                <w:rFonts w:ascii="UD デジタル 教科書体 N-B" w:eastAsia="UD デジタル 教科書体 N-B" w:hAnsi="HG丸ｺﾞｼｯｸM-PRO"/>
                <w:sz w:val="12"/>
                <w:szCs w:val="24"/>
              </w:rPr>
              <w:t>がっしょうだん</w:t>
            </w:r>
          </w:rt>
          <w:rubyBase>
            <w:r w:rsidR="001D4D9C">
              <w:rPr>
                <w:rFonts w:ascii="UD デジタル 教科書体 N-B" w:eastAsia="UD デジタル 教科書体 N-B" w:hAnsi="HG丸ｺﾞｼｯｸM-PRO"/>
                <w:sz w:val="24"/>
                <w:szCs w:val="24"/>
              </w:rPr>
              <w:t>合唱団</w:t>
            </w:r>
          </w:rubyBase>
        </w:ruby>
      </w:r>
      <w:r w:rsidRPr="001C7EFD">
        <w:rPr>
          <w:rFonts w:ascii="UD デジタル 教科書体 N-B" w:eastAsia="UD デジタル 教科書体 N-B" w:hAnsi="HG丸ｺﾞｼｯｸM-PRO" w:hint="eastAsia"/>
          <w:sz w:val="24"/>
          <w:szCs w:val="24"/>
        </w:rPr>
        <w:t>パストラール♪</w:t>
      </w:r>
    </w:p>
    <w:sectPr w:rsidR="001B5D28" w:rsidRPr="001C7EFD" w:rsidSect="00E27424">
      <w:pgSz w:w="12240" w:h="15840"/>
      <w:pgMar w:top="1440" w:right="1080" w:bottom="1440" w:left="108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6669C" w14:textId="77777777" w:rsidR="006C6FBC" w:rsidRDefault="006C6FBC" w:rsidP="0043491C">
      <w:r>
        <w:separator/>
      </w:r>
    </w:p>
  </w:endnote>
  <w:endnote w:type="continuationSeparator" w:id="0">
    <w:p w14:paraId="1D5B676C" w14:textId="77777777" w:rsidR="006C6FBC" w:rsidRDefault="006C6FBC" w:rsidP="00434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UD デジタル 教科書体 N-B">
    <w:panose1 w:val="02020700000000000000"/>
    <w:charset w:val="80"/>
    <w:family w:val="roman"/>
    <w:pitch w:val="fixed"/>
    <w:sig w:usb0="800002A3" w:usb1="2AC7ECFA" w:usb2="00000010" w:usb3="00000000" w:csb0="00020000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06387" w14:textId="77777777" w:rsidR="006C6FBC" w:rsidRDefault="006C6FBC" w:rsidP="0043491C">
      <w:r>
        <w:separator/>
      </w:r>
    </w:p>
  </w:footnote>
  <w:footnote w:type="continuationSeparator" w:id="0">
    <w:p w14:paraId="3E49EF08" w14:textId="77777777" w:rsidR="006C6FBC" w:rsidRDefault="006C6FBC" w:rsidP="004349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87243F"/>
    <w:multiLevelType w:val="hybridMultilevel"/>
    <w:tmpl w:val="7F845836"/>
    <w:lvl w:ilvl="0" w:tplc="929E5A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NTAwMTIxMjcGkko6SsGpxcWZ+XkgBea1ALBS7rYsAAAA"/>
  </w:docVars>
  <w:rsids>
    <w:rsidRoot w:val="00EC0993"/>
    <w:rsid w:val="001B5D28"/>
    <w:rsid w:val="001C4DC0"/>
    <w:rsid w:val="001C7EFD"/>
    <w:rsid w:val="001D4D9C"/>
    <w:rsid w:val="002623AE"/>
    <w:rsid w:val="00287734"/>
    <w:rsid w:val="002D1139"/>
    <w:rsid w:val="002D15DF"/>
    <w:rsid w:val="002F2991"/>
    <w:rsid w:val="00331825"/>
    <w:rsid w:val="00344A2F"/>
    <w:rsid w:val="00401E7C"/>
    <w:rsid w:val="0043491C"/>
    <w:rsid w:val="00545F08"/>
    <w:rsid w:val="005A632C"/>
    <w:rsid w:val="005E6961"/>
    <w:rsid w:val="00616792"/>
    <w:rsid w:val="006529A3"/>
    <w:rsid w:val="006A0169"/>
    <w:rsid w:val="006A1ED8"/>
    <w:rsid w:val="006B1C89"/>
    <w:rsid w:val="006C6FBC"/>
    <w:rsid w:val="006E641E"/>
    <w:rsid w:val="00755EB9"/>
    <w:rsid w:val="0076215A"/>
    <w:rsid w:val="007747A8"/>
    <w:rsid w:val="007B25D9"/>
    <w:rsid w:val="0082454D"/>
    <w:rsid w:val="008B5D8D"/>
    <w:rsid w:val="008D5752"/>
    <w:rsid w:val="008E087E"/>
    <w:rsid w:val="00950DB3"/>
    <w:rsid w:val="00AD39BE"/>
    <w:rsid w:val="00AF120D"/>
    <w:rsid w:val="00B77D75"/>
    <w:rsid w:val="00BF4DAD"/>
    <w:rsid w:val="00D275AF"/>
    <w:rsid w:val="00D557F3"/>
    <w:rsid w:val="00E27424"/>
    <w:rsid w:val="00EC0993"/>
    <w:rsid w:val="00F51E9E"/>
    <w:rsid w:val="00F54D10"/>
    <w:rsid w:val="00F9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F9EBC6"/>
  <w15:chartTrackingRefBased/>
  <w15:docId w15:val="{4FD13A90-A0FA-402C-BBED-00D672D62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ＭＳ 明朝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C0993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EC0993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8D5752"/>
    <w:pPr>
      <w:ind w:leftChars="400" w:left="840"/>
    </w:pPr>
  </w:style>
  <w:style w:type="paragraph" w:styleId="a6">
    <w:name w:val="Balloon Text"/>
    <w:basedOn w:val="a"/>
    <w:link w:val="a7"/>
    <w:uiPriority w:val="99"/>
    <w:semiHidden/>
    <w:unhideWhenUsed/>
    <w:rsid w:val="006529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6529A3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43491C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43491C"/>
  </w:style>
  <w:style w:type="paragraph" w:styleId="aa">
    <w:name w:val="footer"/>
    <w:basedOn w:val="a"/>
    <w:link w:val="ab"/>
    <w:uiPriority w:val="99"/>
    <w:unhideWhenUsed/>
    <w:rsid w:val="0043491C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434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yuki Sugahara</dc:creator>
  <cp:keywords/>
  <dc:description/>
  <cp:lastModifiedBy>森　菜々子</cp:lastModifiedBy>
  <cp:revision>4</cp:revision>
  <cp:lastPrinted>2018-07-24T14:31:00Z</cp:lastPrinted>
  <dcterms:created xsi:type="dcterms:W3CDTF">2018-07-24T14:48:00Z</dcterms:created>
  <dcterms:modified xsi:type="dcterms:W3CDTF">2018-07-26T13:03:00Z</dcterms:modified>
</cp:coreProperties>
</file>